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5441CDB" w:rsidR="005C16CF" w:rsidRPr="004B76EA" w:rsidRDefault="00640E1D" w:rsidP="0028309B">
      <w:pPr>
        <w:pStyle w:val="Heading1"/>
        <w:jc w:val="center"/>
        <w:rPr>
          <w:bCs/>
          <w:lang w:val="bg-BG"/>
        </w:rPr>
      </w:pPr>
      <w:r>
        <w:t xml:space="preserve">02. </w:t>
      </w:r>
      <w:r w:rsidR="00B221C6">
        <w:t>Solar System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5728BB70" w:rsidR="00BB1433" w:rsidRDefault="005A0057" w:rsidP="00BB1433">
      <w:r w:rsidRPr="005A0057">
        <w:drawing>
          <wp:inline distT="0" distB="0" distL="0" distR="0" wp14:anchorId="50AB8F47" wp14:editId="55E7F787">
            <wp:extent cx="922020" cy="7619952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7211" cy="766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F94E3" w14:textId="77777777" w:rsidR="000C43FD" w:rsidRDefault="000C43FD" w:rsidP="008068A2">
      <w:pPr>
        <w:spacing w:after="0" w:line="240" w:lineRule="auto"/>
      </w:pPr>
      <w:r>
        <w:separator/>
      </w:r>
    </w:p>
  </w:endnote>
  <w:endnote w:type="continuationSeparator" w:id="0">
    <w:p w14:paraId="52CD6543" w14:textId="77777777" w:rsidR="000C43FD" w:rsidRDefault="000C43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FD000" w14:textId="77777777" w:rsidR="000C43FD" w:rsidRDefault="000C43FD" w:rsidP="008068A2">
      <w:pPr>
        <w:spacing w:after="0" w:line="240" w:lineRule="auto"/>
      </w:pPr>
      <w:r>
        <w:separator/>
      </w:r>
    </w:p>
  </w:footnote>
  <w:footnote w:type="continuationSeparator" w:id="0">
    <w:p w14:paraId="3BA0EDAC" w14:textId="77777777" w:rsidR="000C43FD" w:rsidRDefault="000C43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43FD"/>
    <w:rsid w:val="000C5361"/>
    <w:rsid w:val="000E1E2F"/>
    <w:rsid w:val="000E4765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309B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086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0057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E6C7D"/>
    <w:rsid w:val="00AF5CA9"/>
    <w:rsid w:val="00B00B4C"/>
    <w:rsid w:val="00B00FBD"/>
    <w:rsid w:val="00B12459"/>
    <w:rsid w:val="00B13648"/>
    <w:rsid w:val="00B148DD"/>
    <w:rsid w:val="00B20650"/>
    <w:rsid w:val="00B21B72"/>
    <w:rsid w:val="00B221C6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67</cp:revision>
  <cp:lastPrinted>2015-10-26T22:35:00Z</cp:lastPrinted>
  <dcterms:created xsi:type="dcterms:W3CDTF">2019-11-12T12:29:00Z</dcterms:created>
  <dcterms:modified xsi:type="dcterms:W3CDTF">2024-07-29T11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